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08B5ED" w14:textId="33197831" w:rsidR="00726087" w:rsidRDefault="003B772E" w:rsidP="00DB6341">
      <w:pPr>
        <w:jc w:val="center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w:drawing>
          <wp:inline distT="0" distB="0" distL="0" distR="0" wp14:anchorId="6F25C0AB" wp14:editId="5BFA22CE">
            <wp:extent cx="5760000" cy="3254191"/>
            <wp:effectExtent l="0" t="0" r="0" b="3810"/>
            <wp:docPr id="19371538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32541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3844FF" w14:textId="249CAA3E" w:rsidR="00726087" w:rsidRDefault="00726087" w:rsidP="00537F3C">
      <w:pPr>
        <w:jc w:val="both"/>
        <w:rPr>
          <w:color w:val="000000"/>
          <w:sz w:val="24"/>
          <w:szCs w:val="24"/>
        </w:rPr>
      </w:pPr>
    </w:p>
    <w:p w14:paraId="0ABBED3E" w14:textId="77777777" w:rsidR="00726087" w:rsidRDefault="00726087" w:rsidP="00726087">
      <w:pPr>
        <w:rPr>
          <w:color w:val="000000"/>
          <w:sz w:val="24"/>
          <w:szCs w:val="24"/>
        </w:rPr>
      </w:pPr>
    </w:p>
    <w:p w14:paraId="56563A2D" w14:textId="77777777" w:rsidR="00726087" w:rsidRPr="00537F3C" w:rsidRDefault="00726087" w:rsidP="00726087">
      <w:pPr>
        <w:rPr>
          <w:color w:val="000000"/>
          <w:sz w:val="24"/>
          <w:szCs w:val="24"/>
          <w:lang w:val="vi-VN"/>
        </w:rPr>
      </w:pPr>
    </w:p>
    <w:p w14:paraId="601F9D68" w14:textId="77777777" w:rsidR="00FD5964" w:rsidRPr="00F73B54" w:rsidRDefault="00FD5964" w:rsidP="00FD5964">
      <w:pPr>
        <w:jc w:val="center"/>
        <w:rPr>
          <w:color w:val="000000"/>
          <w:sz w:val="24"/>
          <w:szCs w:val="24"/>
          <w:lang w:val="vi-VN"/>
        </w:rPr>
      </w:pPr>
      <w:r w:rsidRPr="00F73B54">
        <w:rPr>
          <w:b/>
          <w:bCs/>
          <w:color w:val="000000"/>
          <w:sz w:val="24"/>
          <w:szCs w:val="24"/>
          <w:lang w:val="en-US"/>
        </w:rPr>
        <w:t>Additional Fig. 1</w:t>
      </w:r>
      <w:r w:rsidRPr="00F73B54">
        <w:rPr>
          <w:b/>
          <w:bCs/>
          <w:color w:val="000000"/>
          <w:sz w:val="24"/>
          <w:szCs w:val="24"/>
          <w:lang w:val="vi-VN"/>
        </w:rPr>
        <w:t xml:space="preserve">: </w:t>
      </w:r>
      <w:r w:rsidRPr="00F73B54">
        <w:rPr>
          <w:b/>
          <w:bCs/>
          <w:color w:val="000000"/>
          <w:sz w:val="24"/>
          <w:szCs w:val="24"/>
        </w:rPr>
        <w:t>Pathway analysis of clusters identified through hierarchical clustering revealed the enrichment of GO processes</w:t>
      </w:r>
      <w:r>
        <w:rPr>
          <w:color w:val="000000"/>
          <w:sz w:val="24"/>
          <w:szCs w:val="24"/>
          <w:lang w:val="vi-VN"/>
        </w:rPr>
        <w:t>.</w:t>
      </w:r>
      <w:r w:rsidRPr="00F73B54">
        <w:rPr>
          <w:color w:val="000000"/>
          <w:sz w:val="24"/>
          <w:szCs w:val="24"/>
        </w:rPr>
        <w:t xml:space="preserve"> a) GO processes </w:t>
      </w:r>
      <w:r w:rsidRPr="00F73B54">
        <w:rPr>
          <w:color w:val="000000"/>
          <w:sz w:val="24"/>
          <w:szCs w:val="24"/>
          <w:lang w:val="vi-VN"/>
        </w:rPr>
        <w:t xml:space="preserve"> related to </w:t>
      </w:r>
      <w:r w:rsidRPr="00F73B54">
        <w:rPr>
          <w:color w:val="000000"/>
          <w:sz w:val="24"/>
          <w:szCs w:val="24"/>
        </w:rPr>
        <w:t xml:space="preserve">organ development and inflammation, which are all key to wound healing and b) GO processes </w:t>
      </w:r>
      <w:r w:rsidRPr="00F73B54">
        <w:rPr>
          <w:color w:val="000000"/>
          <w:sz w:val="24"/>
          <w:szCs w:val="24"/>
          <w:lang w:val="vi-VN"/>
        </w:rPr>
        <w:t xml:space="preserve"> related to</w:t>
      </w:r>
      <w:r w:rsidRPr="00F73B54">
        <w:rPr>
          <w:color w:val="000000"/>
          <w:sz w:val="24"/>
          <w:szCs w:val="24"/>
        </w:rPr>
        <w:t xml:space="preserve"> intracellular protein transport and localization</w:t>
      </w:r>
    </w:p>
    <w:p w14:paraId="4502C53C" w14:textId="737EBCD8" w:rsidR="00726087" w:rsidRDefault="00726087" w:rsidP="00FD5964">
      <w:pPr>
        <w:jc w:val="center"/>
        <w:rPr>
          <w:color w:val="000000"/>
          <w:sz w:val="24"/>
          <w:szCs w:val="24"/>
        </w:rPr>
      </w:pPr>
    </w:p>
    <w:sectPr w:rsidR="00726087" w:rsidSect="00FD5964">
      <w:pgSz w:w="11900" w:h="16840"/>
      <w:pgMar w:top="1440" w:right="1134" w:bottom="1440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zNzU3NTWxNDY0MTRQ0lEKTi0uzszPAykwqQUAkUN3NiwAAAA="/>
  </w:docVars>
  <w:rsids>
    <w:rsidRoot w:val="00726087"/>
    <w:rsid w:val="0005759A"/>
    <w:rsid w:val="003B772E"/>
    <w:rsid w:val="004A358D"/>
    <w:rsid w:val="00534508"/>
    <w:rsid w:val="00537F3C"/>
    <w:rsid w:val="005F1C74"/>
    <w:rsid w:val="005F2C53"/>
    <w:rsid w:val="00687CED"/>
    <w:rsid w:val="006F285F"/>
    <w:rsid w:val="007255FA"/>
    <w:rsid w:val="00726087"/>
    <w:rsid w:val="009700E8"/>
    <w:rsid w:val="009D3C8D"/>
    <w:rsid w:val="00AE38E3"/>
    <w:rsid w:val="00C01B0A"/>
    <w:rsid w:val="00C07F81"/>
    <w:rsid w:val="00C2031C"/>
    <w:rsid w:val="00C80769"/>
    <w:rsid w:val="00C92F1D"/>
    <w:rsid w:val="00DB6341"/>
    <w:rsid w:val="00E25241"/>
    <w:rsid w:val="00FD5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A34E4A"/>
  <w14:defaultImageDpi w14:val="300"/>
  <w15:docId w15:val="{D668CE57-F7A3-4F73-B1B8-F3489E9C6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E25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4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7</Words>
  <Characters>271</Characters>
  <Application>Microsoft Office Word</Application>
  <DocSecurity>0</DocSecurity>
  <Lines>2</Lines>
  <Paragraphs>1</Paragraphs>
  <ScaleCrop>false</ScaleCrop>
  <Company>QUT</Company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 Trang Uyen Than</dc:creator>
  <cp:keywords/>
  <dc:description/>
  <cp:lastModifiedBy>Note</cp:lastModifiedBy>
  <cp:revision>5</cp:revision>
  <dcterms:created xsi:type="dcterms:W3CDTF">2025-12-26T12:12:00Z</dcterms:created>
  <dcterms:modified xsi:type="dcterms:W3CDTF">2025-12-26T12:15:00Z</dcterms:modified>
</cp:coreProperties>
</file>